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AD219" w14:textId="77777777" w:rsidR="00F55361" w:rsidRPr="00F55361" w:rsidRDefault="00F55361" w:rsidP="00F55361">
      <w:pPr>
        <w:jc w:val="center"/>
        <w:rPr>
          <w:b/>
          <w:sz w:val="48"/>
          <w:szCs w:val="48"/>
        </w:rPr>
      </w:pPr>
      <w:r w:rsidRPr="00F55361">
        <w:rPr>
          <w:b/>
          <w:sz w:val="48"/>
          <w:szCs w:val="48"/>
        </w:rPr>
        <w:t>EEL4511 Real-time DSP Applications</w:t>
      </w:r>
    </w:p>
    <w:p w14:paraId="623ADDAD" w14:textId="77777777" w:rsidR="00F55361" w:rsidRPr="00F55361" w:rsidRDefault="00F55361" w:rsidP="00F55361">
      <w:pPr>
        <w:jc w:val="center"/>
        <w:rPr>
          <w:b/>
          <w:sz w:val="48"/>
          <w:szCs w:val="48"/>
        </w:rPr>
      </w:pPr>
      <w:r w:rsidRPr="00F55361">
        <w:rPr>
          <w:b/>
          <w:sz w:val="48"/>
          <w:szCs w:val="48"/>
        </w:rPr>
        <w:t>Lab 9 Final Project</w:t>
      </w:r>
    </w:p>
    <w:p w14:paraId="07571276" w14:textId="77777777" w:rsidR="00F55361" w:rsidRPr="00F55361" w:rsidRDefault="00F55361">
      <w:pPr>
        <w:rPr>
          <w:b/>
          <w:sz w:val="32"/>
          <w:szCs w:val="32"/>
        </w:rPr>
      </w:pPr>
    </w:p>
    <w:p w14:paraId="326BFFD3" w14:textId="0D87BCB7" w:rsidR="00F55361" w:rsidRPr="00DA6E59" w:rsidRDefault="00F55361" w:rsidP="004E1499">
      <w:pPr>
        <w:ind w:left="1440" w:firstLine="720"/>
        <w:rPr>
          <w:b/>
          <w:color w:val="FF0000"/>
          <w:sz w:val="48"/>
          <w:szCs w:val="48"/>
        </w:rPr>
      </w:pPr>
      <w:r w:rsidRPr="00DA6E59">
        <w:rPr>
          <w:b/>
          <w:sz w:val="48"/>
          <w:szCs w:val="48"/>
        </w:rPr>
        <w:t>Title:</w:t>
      </w:r>
      <w:r w:rsidR="004E1499">
        <w:rPr>
          <w:b/>
          <w:sz w:val="48"/>
          <w:szCs w:val="48"/>
        </w:rPr>
        <w:t xml:space="preserve">      </w:t>
      </w:r>
      <w:r w:rsidR="00B478AD" w:rsidRPr="001F4C2E">
        <w:rPr>
          <w:b/>
          <w:color w:val="FF0000"/>
          <w:sz w:val="48"/>
          <w:szCs w:val="48"/>
        </w:rPr>
        <w:t>Real-Time Pitch Shifter</w:t>
      </w:r>
      <w:r w:rsidR="004E1499" w:rsidRPr="001F4C2E">
        <w:rPr>
          <w:b/>
          <w:color w:val="FF0000"/>
          <w:sz w:val="48"/>
          <w:szCs w:val="48"/>
        </w:rPr>
        <w:t xml:space="preserve">          </w:t>
      </w:r>
      <w:r w:rsidRPr="001F4C2E">
        <w:rPr>
          <w:b/>
          <w:color w:val="FF0000"/>
          <w:sz w:val="48"/>
          <w:szCs w:val="48"/>
        </w:rPr>
        <w:t xml:space="preserve"> </w:t>
      </w:r>
    </w:p>
    <w:p w14:paraId="74421C03" w14:textId="77777777" w:rsidR="00F55361" w:rsidRDefault="00F55361">
      <w:pPr>
        <w:rPr>
          <w:b/>
          <w:color w:val="FF0000"/>
          <w:sz w:val="32"/>
          <w:szCs w:val="32"/>
        </w:rPr>
      </w:pPr>
    </w:p>
    <w:p w14:paraId="2739A18B" w14:textId="784ADF6A" w:rsidR="002B75B2" w:rsidRDefault="00F55361">
      <w:pPr>
        <w:rPr>
          <w:b/>
          <w:color w:val="FF0000"/>
          <w:sz w:val="32"/>
          <w:szCs w:val="32"/>
        </w:rPr>
      </w:pPr>
      <w:r w:rsidRPr="00BE2EE3">
        <w:rPr>
          <w:b/>
          <w:color w:val="000000"/>
          <w:sz w:val="32"/>
          <w:szCs w:val="32"/>
        </w:rPr>
        <w:t xml:space="preserve">First Name:  </w:t>
      </w:r>
      <w:r w:rsidRPr="00BE2EE3">
        <w:rPr>
          <w:b/>
          <w:color w:val="000000"/>
          <w:sz w:val="32"/>
          <w:szCs w:val="32"/>
        </w:rPr>
        <w:tab/>
      </w:r>
      <w:r w:rsidR="00B478AD" w:rsidRPr="001F4C2E">
        <w:rPr>
          <w:b/>
          <w:color w:val="FF0000"/>
          <w:sz w:val="32"/>
          <w:szCs w:val="32"/>
        </w:rPr>
        <w:t>Shida</w:t>
      </w:r>
      <w:r w:rsidR="002B75B2"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</w:r>
      <w:r>
        <w:rPr>
          <w:b/>
          <w:color w:val="FF0000"/>
          <w:sz w:val="32"/>
          <w:szCs w:val="32"/>
        </w:rPr>
        <w:tab/>
      </w:r>
      <w:r w:rsidRPr="00BE2EE3">
        <w:rPr>
          <w:b/>
          <w:color w:val="000000"/>
          <w:sz w:val="32"/>
          <w:szCs w:val="32"/>
        </w:rPr>
        <w:t xml:space="preserve">Last Name: </w:t>
      </w:r>
      <w:r w:rsidRPr="00BE2EE3">
        <w:rPr>
          <w:b/>
          <w:color w:val="000000"/>
          <w:sz w:val="32"/>
          <w:szCs w:val="32"/>
        </w:rPr>
        <w:tab/>
      </w:r>
      <w:r w:rsidR="00B478AD" w:rsidRPr="001F4C2E">
        <w:rPr>
          <w:b/>
          <w:color w:val="FF0000"/>
          <w:sz w:val="32"/>
          <w:szCs w:val="32"/>
        </w:rPr>
        <w:t>Yang</w:t>
      </w:r>
    </w:p>
    <w:p w14:paraId="68F70E1C" w14:textId="77777777" w:rsidR="002B75B2" w:rsidRDefault="002B75B2">
      <w:pPr>
        <w:rPr>
          <w:b/>
          <w:color w:val="FF0000"/>
          <w:sz w:val="32"/>
          <w:szCs w:val="32"/>
        </w:rPr>
      </w:pPr>
    </w:p>
    <w:p w14:paraId="68E54659" w14:textId="77777777" w:rsidR="00F55361" w:rsidRPr="00BE2EE3" w:rsidRDefault="00F55361">
      <w:pPr>
        <w:rPr>
          <w:b/>
          <w:sz w:val="28"/>
          <w:szCs w:val="28"/>
        </w:rPr>
      </w:pPr>
      <w:r w:rsidRPr="00BE2EE3">
        <w:rPr>
          <w:b/>
          <w:sz w:val="28"/>
          <w:szCs w:val="28"/>
        </w:rPr>
        <w:t>Abstract:</w:t>
      </w:r>
    </w:p>
    <w:p w14:paraId="3EC8C00A" w14:textId="77777777" w:rsidR="00F55361" w:rsidRPr="00BE2EE3" w:rsidRDefault="00F55361">
      <w:pPr>
        <w:rPr>
          <w:b/>
          <w:color w:val="FF0000"/>
          <w:sz w:val="28"/>
          <w:szCs w:val="28"/>
        </w:rPr>
      </w:pPr>
    </w:p>
    <w:p w14:paraId="53B4D573" w14:textId="541A8CB4" w:rsidR="00DA6E59" w:rsidRDefault="00B478AD">
      <w:p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 xml:space="preserve">The main goal of this project is to create a real-time pitch shifter that uses a phase vocoder to do time stretching and uses interpolation to shift pitch. </w:t>
      </w:r>
    </w:p>
    <w:p w14:paraId="52BD72DD" w14:textId="77777777" w:rsidR="001F4C2E" w:rsidRPr="00BE2EE3" w:rsidRDefault="001F4C2E">
      <w:pPr>
        <w:rPr>
          <w:b/>
          <w:color w:val="FF0000"/>
          <w:sz w:val="28"/>
          <w:szCs w:val="28"/>
        </w:rPr>
      </w:pPr>
    </w:p>
    <w:p w14:paraId="12E20C43" w14:textId="77777777" w:rsidR="00F55361" w:rsidRPr="00BE2EE3" w:rsidRDefault="00F55361">
      <w:pPr>
        <w:rPr>
          <w:b/>
          <w:sz w:val="28"/>
          <w:szCs w:val="28"/>
        </w:rPr>
      </w:pPr>
      <w:r w:rsidRPr="00BE2EE3">
        <w:rPr>
          <w:b/>
          <w:sz w:val="28"/>
          <w:szCs w:val="28"/>
        </w:rPr>
        <w:t>Features:</w:t>
      </w:r>
    </w:p>
    <w:p w14:paraId="04FD1AB8" w14:textId="77777777" w:rsidR="00F55361" w:rsidRPr="00BE2EE3" w:rsidRDefault="00F55361">
      <w:pPr>
        <w:rPr>
          <w:b/>
          <w:color w:val="FF0000"/>
          <w:sz w:val="28"/>
          <w:szCs w:val="28"/>
        </w:rPr>
      </w:pPr>
    </w:p>
    <w:p w14:paraId="7CF6B70B" w14:textId="2C3A3E91" w:rsidR="00F55361" w:rsidRDefault="00B478AD" w:rsidP="00B478AD">
      <w:pPr>
        <w:numPr>
          <w:ilvl w:val="0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Fs=48kHz</w:t>
      </w:r>
    </w:p>
    <w:p w14:paraId="517F0383" w14:textId="63A003F2" w:rsidR="00B478AD" w:rsidRDefault="00B478AD" w:rsidP="00B478AD">
      <w:pPr>
        <w:numPr>
          <w:ilvl w:val="0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512-point FFT, with 50% overlap</w:t>
      </w:r>
    </w:p>
    <w:p w14:paraId="0CC43894" w14:textId="4A897CCF" w:rsidR="00B478AD" w:rsidRDefault="00B478AD" w:rsidP="00B478AD">
      <w:pPr>
        <w:numPr>
          <w:ilvl w:val="0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Real-time phase vocoder</w:t>
      </w:r>
    </w:p>
    <w:p w14:paraId="1785EBA4" w14:textId="48EC62B9" w:rsidR="00B478AD" w:rsidRDefault="00B478AD" w:rsidP="00B478AD">
      <w:pPr>
        <w:numPr>
          <w:ilvl w:val="1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 xml:space="preserve">Interpolation in </w:t>
      </w:r>
      <w:r w:rsidR="001F4C2E">
        <w:rPr>
          <w:b/>
          <w:color w:val="FF0000"/>
          <w:sz w:val="28"/>
          <w:szCs w:val="28"/>
        </w:rPr>
        <w:t xml:space="preserve">the </w:t>
      </w:r>
      <w:r>
        <w:rPr>
          <w:b/>
          <w:color w:val="FF0000"/>
          <w:sz w:val="28"/>
          <w:szCs w:val="28"/>
        </w:rPr>
        <w:t>frequency domain</w:t>
      </w:r>
    </w:p>
    <w:p w14:paraId="48744AFF" w14:textId="2E322867" w:rsidR="00B478AD" w:rsidRDefault="00B478AD" w:rsidP="00B478AD">
      <w:pPr>
        <w:numPr>
          <w:ilvl w:val="1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Switch between rectangular and polar coordinate</w:t>
      </w:r>
    </w:p>
    <w:p w14:paraId="5544B768" w14:textId="63F2871F" w:rsidR="00B478AD" w:rsidRDefault="00B478AD" w:rsidP="00B478AD">
      <w:pPr>
        <w:numPr>
          <w:ilvl w:val="1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Handles up to 2x time stretching in real</w:t>
      </w:r>
      <w:r w:rsidR="001F4C2E">
        <w:rPr>
          <w:b/>
          <w:color w:val="FF0000"/>
          <w:sz w:val="28"/>
          <w:szCs w:val="28"/>
        </w:rPr>
        <w:t>-</w:t>
      </w:r>
      <w:r>
        <w:rPr>
          <w:b/>
          <w:color w:val="FF0000"/>
          <w:sz w:val="28"/>
          <w:szCs w:val="28"/>
        </w:rPr>
        <w:t>time</w:t>
      </w:r>
    </w:p>
    <w:p w14:paraId="5DAB4A47" w14:textId="3060B4BC" w:rsidR="00B478AD" w:rsidRDefault="004849DA" w:rsidP="004849DA">
      <w:pPr>
        <w:numPr>
          <w:ilvl w:val="0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Pitch shifting control:</w:t>
      </w:r>
    </w:p>
    <w:p w14:paraId="25E35038" w14:textId="0CDF6BA5" w:rsidR="004849DA" w:rsidRDefault="004849DA" w:rsidP="004849DA">
      <w:pPr>
        <w:numPr>
          <w:ilvl w:val="1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HC-SR04 distance sensor</w:t>
      </w:r>
      <w:r w:rsidR="004F4DFB">
        <w:rPr>
          <w:b/>
          <w:color w:val="FF0000"/>
          <w:sz w:val="28"/>
          <w:szCs w:val="28"/>
        </w:rPr>
        <w:t xml:space="preserve"> mode</w:t>
      </w:r>
    </w:p>
    <w:p w14:paraId="166EAA36" w14:textId="4DD205C6" w:rsidR="004849DA" w:rsidRDefault="004849DA" w:rsidP="004849DA">
      <w:pPr>
        <w:numPr>
          <w:ilvl w:val="2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0m &lt; distance &lt; 1m : linear pitch</w:t>
      </w:r>
      <w:r w:rsidR="001F4C2E">
        <w:rPr>
          <w:b/>
          <w:color w:val="FF0000"/>
          <w:sz w:val="28"/>
          <w:szCs w:val="28"/>
        </w:rPr>
        <w:t>-</w:t>
      </w:r>
      <w:r>
        <w:rPr>
          <w:b/>
          <w:color w:val="FF0000"/>
          <w:sz w:val="28"/>
          <w:szCs w:val="28"/>
        </w:rPr>
        <w:t>shifting increment from 0.5x to 2x continuously</w:t>
      </w:r>
    </w:p>
    <w:p w14:paraId="769A41B6" w14:textId="6C75DAB0" w:rsidR="004849DA" w:rsidRDefault="004849DA" w:rsidP="004849DA">
      <w:pPr>
        <w:numPr>
          <w:ilvl w:val="2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 xml:space="preserve">Distance &gt; 1m: pitch shifting = </w:t>
      </w:r>
      <w:r w:rsidR="00AE3886">
        <w:rPr>
          <w:b/>
          <w:color w:val="FF0000"/>
          <w:sz w:val="28"/>
          <w:szCs w:val="28"/>
        </w:rPr>
        <w:t>1</w:t>
      </w:r>
      <w:bookmarkStart w:id="0" w:name="_GoBack"/>
      <w:bookmarkEnd w:id="0"/>
      <w:r>
        <w:rPr>
          <w:b/>
          <w:color w:val="FF0000"/>
          <w:sz w:val="28"/>
          <w:szCs w:val="28"/>
        </w:rPr>
        <w:t>x</w:t>
      </w:r>
    </w:p>
    <w:p w14:paraId="7EC24289" w14:textId="0A2C9264" w:rsidR="004849DA" w:rsidRDefault="004849DA" w:rsidP="004849DA">
      <w:pPr>
        <w:numPr>
          <w:ilvl w:val="1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4x4 Keypad</w:t>
      </w:r>
      <w:r w:rsidR="004F4DFB">
        <w:rPr>
          <w:b/>
          <w:color w:val="FF0000"/>
          <w:sz w:val="28"/>
          <w:szCs w:val="28"/>
        </w:rPr>
        <w:t xml:space="preserve"> mode</w:t>
      </w:r>
    </w:p>
    <w:p w14:paraId="5B915869" w14:textId="77777777" w:rsidR="004849DA" w:rsidRDefault="004849DA" w:rsidP="004849DA">
      <w:pPr>
        <w:numPr>
          <w:ilvl w:val="2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Continuous mode: when no key is pressed, play original sound (1x)</w:t>
      </w:r>
    </w:p>
    <w:p w14:paraId="7AE73D40" w14:textId="77777777" w:rsidR="004849DA" w:rsidRDefault="004849DA" w:rsidP="004849DA">
      <w:pPr>
        <w:numPr>
          <w:ilvl w:val="2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Non-continuous mode: when no key is pressed, mute output</w:t>
      </w:r>
    </w:p>
    <w:p w14:paraId="7512255B" w14:textId="77777777" w:rsidR="004849DA" w:rsidRDefault="004849DA" w:rsidP="004849DA">
      <w:pPr>
        <w:numPr>
          <w:ilvl w:val="2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In both modes: pitch shifting = 0.5+0.1*keyNum</w:t>
      </w:r>
    </w:p>
    <w:p w14:paraId="4353A323" w14:textId="77777777" w:rsidR="004849DA" w:rsidRDefault="004849DA" w:rsidP="004849DA">
      <w:pPr>
        <w:numPr>
          <w:ilvl w:val="3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Range from 0.5x to 2x</w:t>
      </w:r>
    </w:p>
    <w:p w14:paraId="00465416" w14:textId="75065D11" w:rsidR="004849DA" w:rsidRDefault="004849DA" w:rsidP="004849DA">
      <w:pPr>
        <w:numPr>
          <w:ilvl w:val="3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 xml:space="preserve">Increment is discrete </w:t>
      </w:r>
    </w:p>
    <w:p w14:paraId="46DFC282" w14:textId="6AF8BE39" w:rsidR="004F4DFB" w:rsidRDefault="004F4DFB" w:rsidP="004F4DFB">
      <w:pPr>
        <w:numPr>
          <w:ilvl w:val="0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Volume control:</w:t>
      </w:r>
    </w:p>
    <w:p w14:paraId="63A67DE0" w14:textId="7C4544EC" w:rsidR="004F4DFB" w:rsidRDefault="004F4DFB" w:rsidP="004F4DFB">
      <w:pPr>
        <w:numPr>
          <w:ilvl w:val="1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Uses an ADC to sample the voltage on a potentiometer</w:t>
      </w:r>
    </w:p>
    <w:p w14:paraId="08720427" w14:textId="0DC26403" w:rsidR="004F4DFB" w:rsidRPr="004F4DFB" w:rsidRDefault="004F4DFB" w:rsidP="004F4DFB">
      <w:pPr>
        <w:numPr>
          <w:ilvl w:val="1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Volume increases quadratically with the voltage</w:t>
      </w:r>
    </w:p>
    <w:p w14:paraId="4D5E97F6" w14:textId="77B303C2" w:rsidR="004849DA" w:rsidRDefault="004849DA" w:rsidP="004849DA">
      <w:pPr>
        <w:numPr>
          <w:ilvl w:val="0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>A bug I was not able to fix:</w:t>
      </w:r>
    </w:p>
    <w:p w14:paraId="4DB91B93" w14:textId="1BBE77CB" w:rsidR="004849DA" w:rsidRDefault="004849DA" w:rsidP="004849DA">
      <w:pPr>
        <w:numPr>
          <w:ilvl w:val="1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 xml:space="preserve">The average output rate of my algorithm is slightly different from the sampling frequency due to rounding error. </w:t>
      </w:r>
      <w:r w:rsidR="004F4DFB">
        <w:rPr>
          <w:b/>
          <w:color w:val="FF0000"/>
          <w:sz w:val="28"/>
          <w:szCs w:val="28"/>
        </w:rPr>
        <w:t>Therefore, occasionally</w:t>
      </w:r>
      <w:r>
        <w:rPr>
          <w:b/>
          <w:color w:val="FF0000"/>
          <w:sz w:val="28"/>
          <w:szCs w:val="28"/>
        </w:rPr>
        <w:t>, the output DMA will collide with my writing to the output buffer, which results in a short-disordered sound.</w:t>
      </w:r>
    </w:p>
    <w:p w14:paraId="54171624" w14:textId="12AB5B2D" w:rsidR="004849DA" w:rsidRPr="004849DA" w:rsidRDefault="004849DA" w:rsidP="004849DA">
      <w:pPr>
        <w:numPr>
          <w:ilvl w:val="1"/>
          <w:numId w:val="3"/>
        </w:num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lastRenderedPageBreak/>
        <w:t>Remedy: I used a huge output buffer (16384 floating points) to make this happen less frequently, but I was not able to completely eliminate it.</w:t>
      </w:r>
    </w:p>
    <w:p w14:paraId="1FD915A9" w14:textId="77777777" w:rsidR="002B75B2" w:rsidRDefault="002B75B2">
      <w:pPr>
        <w:rPr>
          <w:b/>
          <w:color w:val="FF0000"/>
          <w:sz w:val="28"/>
          <w:szCs w:val="28"/>
        </w:rPr>
      </w:pPr>
    </w:p>
    <w:p w14:paraId="6F2E516A" w14:textId="77777777" w:rsidR="00BE2EE3" w:rsidRDefault="00BE2EE3">
      <w:pPr>
        <w:rPr>
          <w:b/>
          <w:color w:val="FF0000"/>
          <w:sz w:val="28"/>
          <w:szCs w:val="28"/>
        </w:rPr>
      </w:pPr>
    </w:p>
    <w:p w14:paraId="5EF63602" w14:textId="77777777" w:rsidR="00DA6E59" w:rsidRPr="00BE2EE3" w:rsidRDefault="00DA6E59">
      <w:pPr>
        <w:rPr>
          <w:b/>
          <w:color w:val="FF0000"/>
          <w:sz w:val="28"/>
          <w:szCs w:val="28"/>
        </w:rPr>
      </w:pPr>
    </w:p>
    <w:p w14:paraId="61483D53" w14:textId="30521C96" w:rsidR="005B6BA3" w:rsidRDefault="00BE2EE3" w:rsidP="00187D85">
      <w:pPr>
        <w:rPr>
          <w:b/>
          <w:sz w:val="32"/>
          <w:szCs w:val="32"/>
        </w:rPr>
      </w:pPr>
      <w:r w:rsidRPr="00BE2EE3">
        <w:rPr>
          <w:b/>
          <w:sz w:val="32"/>
          <w:szCs w:val="32"/>
        </w:rPr>
        <w:t xml:space="preserve">Grade: </w:t>
      </w:r>
      <w:r>
        <w:rPr>
          <w:b/>
          <w:sz w:val="32"/>
          <w:szCs w:val="32"/>
        </w:rPr>
        <w:t xml:space="preserve"> </w:t>
      </w:r>
    </w:p>
    <w:p w14:paraId="591F74CB" w14:textId="77777777" w:rsidR="005B6BA3" w:rsidRDefault="005B6BA3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6B3D78D9" w14:textId="235E5D74" w:rsidR="00187D85" w:rsidRPr="008A626D" w:rsidRDefault="005B6BA3" w:rsidP="00187D85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lastRenderedPageBreak/>
        <w:drawing>
          <wp:inline distT="0" distB="0" distL="0" distR="0" wp14:anchorId="7633E608" wp14:editId="53194538">
            <wp:extent cx="6253480" cy="914400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hematic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348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87D85" w:rsidRPr="008A626D" w:rsidSect="00187D8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151FE"/>
    <w:multiLevelType w:val="hybridMultilevel"/>
    <w:tmpl w:val="DBF83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23016D"/>
    <w:multiLevelType w:val="hybridMultilevel"/>
    <w:tmpl w:val="B434DCD0"/>
    <w:lvl w:ilvl="0" w:tplc="300214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38403A1"/>
    <w:multiLevelType w:val="hybridMultilevel"/>
    <w:tmpl w:val="61021C9C"/>
    <w:lvl w:ilvl="0" w:tplc="ADEE21F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sDSzNDc3MDUxszBT0lEKTi0uzszPAykwrgUAzFxj0SwAAAA="/>
  </w:docVars>
  <w:rsids>
    <w:rsidRoot w:val="00F55361"/>
    <w:rsid w:val="00187D85"/>
    <w:rsid w:val="001F4C2E"/>
    <w:rsid w:val="00267D38"/>
    <w:rsid w:val="002B51C4"/>
    <w:rsid w:val="002B75B2"/>
    <w:rsid w:val="004849DA"/>
    <w:rsid w:val="004E1499"/>
    <w:rsid w:val="004F4DFB"/>
    <w:rsid w:val="005B6BA3"/>
    <w:rsid w:val="00622558"/>
    <w:rsid w:val="008613AE"/>
    <w:rsid w:val="008A626D"/>
    <w:rsid w:val="00A10EFC"/>
    <w:rsid w:val="00AD1FB9"/>
    <w:rsid w:val="00AE3886"/>
    <w:rsid w:val="00B478AD"/>
    <w:rsid w:val="00BE2EE3"/>
    <w:rsid w:val="00DA6E59"/>
    <w:rsid w:val="00F55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5849A"/>
  <w15:chartTrackingRefBased/>
  <w15:docId w15:val="{14C78EAA-E863-4212-9871-6F3F0ED1F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3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 Gugel</dc:creator>
  <cp:keywords/>
  <dc:description/>
  <cp:lastModifiedBy>Shida Yang</cp:lastModifiedBy>
  <cp:revision>6</cp:revision>
  <cp:lastPrinted>2019-11-30T19:54:00Z</cp:lastPrinted>
  <dcterms:created xsi:type="dcterms:W3CDTF">2019-11-30T19:21:00Z</dcterms:created>
  <dcterms:modified xsi:type="dcterms:W3CDTF">2019-12-01T22:37:00Z</dcterms:modified>
</cp:coreProperties>
</file>